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โครงสร้างข้อมูลและอัลกอริทึม</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20</w:t>
      </w:r>
      <w:r>
        <w:t xml:space="preserve"> </w:t>
      </w:r>
      <w:r>
        <w:t xml:space="preserve">นาทีแรกมาทดสอบ)</w:t>
      </w:r>
      <w:r>
        <w:t xml:space="preserve"> </w:t>
      </w:r>
      <w:r>
        <w:t xml:space="preserve">มาริก</w:t>
      </w:r>
    </w:p>
    <w:p>
      <w:pPr>
        <w:pStyle w:val="Date"/>
      </w:pPr>
      <w:r>
        <w:t xml:space="preserve">วันพุธที่</w:t>
      </w:r>
      <w:r>
        <w:t xml:space="preserve"> </w:t>
      </w:r>
      <w:r>
        <w:t xml:space="preserve">3</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ค่ะพี่ล่างได้ยินไหม ที่ราบคะ ได้ยินไหมคะ ไม่เป็นไรค่ะเดี๋ยวรอ ค่ะ วันนี้นะคะเดี๋ยวจะมา ต่อในเรื่อง Link List นะคะ คราวที่แล้ว เอาเพิ่มถูกไหมคะ เอาเพิ่มโน้ตใหม่เข้าไปในลิงค์ลิสต์ ห้องตรงกลาง เพิ่มข้างหน้า แล้วก็เพิ่มข้างหลัง นะคะ วันนี้ เราจะมาพูดถึงเรื่องการลบบ้าง การลบ ก็คือการเอาโหลดออกใช่ไหมคะ การลบ ก็คือการที่เราดึงโหนดออก ทำอย่างไรนี่ไม่ให้มันปรากฏอยู่ในลิงค์ลิสต์ของเรานะคะ เราก็ต้องตั้ง เส้นเชื่อมใหม่ เราต้องลากเส้นเชื่อมใหม่นะคะ เราสามารถลบได้ กองกลาง แล้วข้างหลังเหมือนกัน คราวนี้ room in english ถูกไหมคะ อันนี้คือลิงค์ลิสต์ จากภาพนี้คือลิงค์ลิสต์ เพลง List ที่เราเห็นที่หน้าจอนะคะ มีทั้งหมดกี่หน่วย โหลดคือสี่เหลี่ยมถูกไหม มีทั้งหมด ถามโน้ตด้วยกัน โจทก์ที่ 1 โจทก์ที่ 2 แล้วหน่วยที่ 3 ใช่ไหมคะ รู้ได้อย่างไร บ้านไหน คือต้น Live หรือด้านหน้าของลิซ่า รู้ได้อย่างไรคะ รู้ได้อย่างไรว่าอันไหนคือโหมดแรก 37 แล้วก็ 10 ก็คือโหมดนี้ใช่ไหมคะ รู้ได้อย่างไร เพราะว่ามี เคสที่อยู่ เราก็เลยรู้ว่า โหลดหมายเลขที่มี หมายเลข 3 คืนโหดที่อยู่ต้น Live หรืออยู่หัวแถวนะคะ ผัดมา ถ้าตัวนี้นะคะ ครูถามต่อว่า ครูเข้าถึงข้อมูล นะคะ แบบนี้ Red dot Data เท่ากับเท่าไหร่ บราก้า จะเท่ากับ 3 ตัดใหม่คะ เคสก็คือตัวชี้ นะคะ Test คือตัวชี้ บัญชีอยู่ที่ไหน อยู่ที่นี่ not Data not Data ก็คือข้อมูลใช่ไหมคะ พูดถึง dot Data แล้วข้อมูลนี่ ชี้อยู่นี่ เก็บข้อมูลอะไร ก็คือ 3 นะคะ ถ้าครูต้องการลบโหมด 3 นี้ทิ้ง ครูจะทำอย่างไร กูก็แค่ย้ายเหตุใช่ไหมคะ มาที่หนูตัดไฟ เพราะเหตุทีที่ไหน ตัวนั้นคือหัวแถวหรือต้น Live ฉะนั้นถ้าเราต้องการลบหมด 3 นะคะ ที่มันอยู่ด้านหน้าสุด เราจะทำอย่างไร เราจะเขียนคำสั่ง ให้เอาเคสนี้ มาชี้ที่โน้ต 7 เราจะใช้คำสั่งอะไร ตอนนี้ node.js คือเส้นนี้ชี้อยู่ใช่ไหมคะ เส้นนี้ พี่มาเชื่อมอยู่ด้านหลังชี้อยู่ เส้นนี้มันออกมาจากโหมดไหน 3 ซึ่งมีเหตุชี้อยู่นะคะ เส้นนี้ก็เลยเฮ็ดดอทเน็ต จะย้ายเห็ด ใช้คำสั่ง Test BTS ดอทเน็ต ที่อยู่ paint.net ตีที่ไหน KFC ที่นี่ใช่หรือเปล่า ตอนนี้คือช่องนี้ ที่ 2 ตรงนี้ บัญชีมาที่ไหน ที่มาที่ 7 นะคะ เพราะฉะนั้น AIS ตัวเดิมที่อยู่ด้านหน้าสุด ย้ายมาอยู่ที่ 7 นะ อยู่ที่ 7 โอเคนะคะ ตอนนี้ ลบข้างหน้า ได้แล้ว ต่อไปมาลบตรงกลางนะคะ รบกวนกลางบ้าง ตรงกลางคือ - อะไร - Note 7 ตรงนี้มันลบหมด 7 นะคะ GOT7 จะอยู่ระหว่าง 3 กับ 10 จะลบตัวนี้ทิ้งไป เราจะทำอย่างไร อันดับแรก วาดรูปถูกไหมคะ จะได้รู้ว่า ภาค 3 นี่ ต้องเชื่อมมาที่ 10 ใช่ไหมคะ ภาค 3 เขาจะเชื่อมาที่ 10 แล้วเส้นนี้ เราต้องเขียนคำสั่งอะไร สังเกต Note 3 มีตัวชี้ ชื่อว่า previous Note Note 7 มีตัวนี้ใช่ไหมคะ current mode กูจะลบตัวนี้ออก เส้นนี้มันออกมาจากหนวด 3 ถูกหรือเปล่า โทรศัพท์มันมีอะไรชี้อยู่ Chivas ดอทเน็ต สีมาที่ 10 แล้วสิบอะไรชี้อยู่เส้นนี้ก็คือ current mode ดอทเน็ต ที่อยู่ ที่ไหนคะ มาดูใหม่นะ เส้นนี้ นะคะ เราดูพร้อมกัน เส้นนี้เราต้องการเขียนเขียนคำสั่ง เส้นสีแดงที่โคราชคือเส้นนี้นะคะ เส้นนี้ มันออกจากไหน ออกมาจากตัวนี้อยู่ถูกไหมคะ centralworld ออกมาจากช่องนี้ ช่องที่ 2 ของ Note 3 จะมีชื่อว่าเล็กนะคะ NP vs node.js ออกมาจุดนี้ มันมาชี้ที่ 10 แล้วตอนนี้ 10 มีอะไรชี้อยู่ มันมีแค่ 1 เส้นเส้นนี้อยู่ใช่ไหมคะแล้วเส้นนี้มาจากไหน ออกมาจากจุดนี้ คือ current mode ออกมาจากช่องที่ชื่อว่าเล็กนะคะ ก็เลยเป็น previous โหลดดอทเน็ต current Mode ดอทเน็ต เดี๋ยวลองทำแบบฝึกหัดนะ เดี๋ยวดูอีกตัวหนึ่ง ลบท้ายสุดท้าย รถท้ายสุดท้ายนะคะ งวดสุดท้ายเลย ลบโหนดสุดท้ายที่มี PC อยู่ทำอย่างไร ก็ให้พี่เท่ากับนันไปเลย ดีเท่ากับนันตัวนี้ก็จะหายไปนะคะ T = none เอาชีทเก่ามาไหม คิดเก่ามาสิคะ คราวที่แล้ว เรายังเหลือข้อ 4 ที่เรายังทำไม่เสร็จ ในข้อ 4 ต้องการลบโหมดที่ 10 อยู่ตรงกลางพอดีเลย นั่งอยู่ตรงกลางพอดีเลย กับโจทย์ข้อนี้เลย แล้วจะเขียนคำสั่งแบบไหน เขียนให้ครูดูหน่อยข้อ 4 ครูจะลบหนวดตรงกลางเหมือนกันนะคะ โจทย์ข้อที่ครูให้ โหลดล่างนี่ ด้านซ้ายมีอะไรชี้อยู่ ประเทศ - มีอะไรชี้อยู่ ลองดูสิคะ ดูดู เดี๋ยวนะคะ คราวนี้ดู เรามีหนวด 3 หนวดใช่ไหมคะ ที่ครูให้ใน sheet นะ ข้อ 4 บทแรก เก็บข้อมูล 13 โหลดที่ 2 เก็บข้อมูล 20 และหน่วยสุดท้าย เก็บข้อมูล 33 h e อยู่ รู้เลยว่า 13 คืนโหมดที่ 1 นะคะ 320 แล้ว 33 นี่ไงมันมีตัวชี้ตัวถัดไป กูต้องการลบโหมด ที่ชี้อยู่ เมื่อคืนลบโหมด 20 กูต้องการลบโหมดนี้ใช่ไหมคะ ลบโหนด 20 ถึงไป เพราะฉะนั้นอันดับแรกสุดเลย คำว่าเซ็นก่อนถูกหรือเปล่า มันเชื่อมแบบไหนล่ะ เราก็ลองวาดนะคะ วัดสีชมพู 13 จะต้องต่อด้วย 33 ถูกไหม โหลดนี้จะหายไป เพราะกูต้องการลบโหมด 20 นะคะ ครูจะเขียนคำสั่งแบบไหน อันดับแรก ดูพร้อมกัน อันดับแรกจุดเริ่มต้นตรงนี้ ตรงนี้ มันออกมาจากหนวด 13 ใช่ไหมคะ และ No 13 มีอะไรชี้อยู่ GPS ถูกไหมคะ p r e v e เสร็จแล้ว มันออกมาจากช่องนี้ใช่ไหมคะ คำที่ 2 ของโหนด ช่องนี้มีชื่อเรียกว่า next เป็นส.ว เท่ากับ มันชี้ไปที่ไหน มาชี้มาที่ 33 ใช่ไหมคะ ชี้มาที่ 33 แล้ว 33 มีอะไรชี้อยู่ ไม่มีเส้นข้างนอกชี้ มีแค่เส้นนี้เส้นเดียว ส่งไหมคะ แล้วเส้นนี้ คำสั่งคืออะไร เราก็ดูต่อ มันออกมาจากโหมดนี้ใช่ไหมคะ Note 20 20 มีอะไรชี้อยู่ มีเคยชี้อยู่ ตามด้วยมันออกมาจากช่องชื่อว่า หนัง x จะได้กลายเป็น previous next โอกาส เธอดอทเน็ต อันนี้เสร็จหรือยังคะ ยางเสร็จหมดแล้วนะคะ ข้างหลังเสร็จหรือยังบนกระดาน ลอกตามครูเสร็จแล้ว คราวนี้ ย้อนกลับมาดู Link List ที่เราเรียนมานะคะ สัปดาห์ที่แล้วแล้ววันนี้เรียนเพิ่ม เรื่องของการลบ เราเริ่มต้นนะเอาแบบง่ายๆก่อนนะ เราลองทวนนะ คราวที่แล้วนะคะ คำถามที่ 1 นะ มีโจทย์ให้นะคะ ภูมินทร์ English มาให้นี่ แล้วก็มีตัวชี้ให้เรียบร้อยแล้ว พอเราแน่ กูถามว่า Link List ที่ครูกำหนดให้ IG โน๊ต สอบพร้อมกันนะคะ Link List ที่ครูกำหนดให้ด้านบนมีกี่หน่วย มีกี่เหลี่ยม 4 ใช่ไหม มีอยู่ 4 หน่วย แล้วโหลดข้อมูลอะไรเป็นโหมดแรก ใช่ไหม งวดแรกเก็บข้อมูลอะไรคะ รู้ได้อย่างไร Test อยู่ที่เขตนะคะ ตอบว่า ใช่ไหม รหัสมา เราจะเข้าถึงข้อมูลที่อยู่ใน List เราใช้คำสั่ง เหล่านี้นะคะ นี่มีอยู่ 5 ข้อ จำได้ไหมคราวที่แล้วเราเคยทำนะคะ Red dot Data ตอบอะไร นะ ลงท้ายด้วย Data เอาสิ่งที่อยู่ในช่องมาตอบ ถ้าครูลงท้ายด้วย ness หาตัวชี้มาตอบ ไหว้ครูทำหน่อย 7 ข้อตอนนี้ เป็นการทบทวนนะคะ ลองดูซิสัปดาห์ที่แล้ว มาถึงสัปดาห์นี้ เรายังจำได้อยู่ไหม คราวนี้ดู วิธีการสังเกตนะ เวลาเราเขียนคำสั่งนะ แล้วเราต้องการเอาคำตอบมาใส่ ก็เห็นว่า ตัวสุดท้ายที่ครูเขียนเห็นไหมคะ เครื่องหมายเท่ากับนี่เป็นได้ 2 ค่ะ มีอะไร มี Data next ถูกไหม ไม่มีตัวอื่นเลยมีค่า Data อันที่สองก็ดาวต้า next Data แล้วก็เนสนะคะ เป็นไปได้แค่ 2 ค่าเท่านั้น คืนนี้กับ Data เขียนได้ 2 แบบนะคะ แล้วจะเอาอะไรมาใส่ก็คือเอาอะไรมาตอบ ถ้าลงท้ายด้วย Data ไปเอาข้อมูลที่อยู่ในโหมด หรือในช่องสี่เหลี่ยมนี่มาตอบ ถ้าลงท้ายด้วย next ให้เอาตัวชี้มาตอบ ถูกไหมคะ เราใช้อยู่ที่หน่วยไหน มาดูว่าโหนดนั้นนี่มีอะไรชี้อยู่ ก็เอาตัวชี้นั่นแหละมาตอบ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โครงสร้างข้อมูลและอัลกอริทึม 26 ก.ค. 2022 (ตัดเฉพาะเสียงพูดช่วง 20 นาทีแรกมาทดสอบ) มาริก</dc:title>
  <dc:creator/>
  <cp:keywords/>
  <dcterms:created xsi:type="dcterms:W3CDTF">2022-08-03T06:46:49Z</dcterms:created>
  <dcterms:modified xsi:type="dcterms:W3CDTF">2022-08-03T06: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สิงหาคม 2565 เวลา 09.00 น.</vt:lpwstr>
  </property>
  <property fmtid="{D5CDD505-2E9C-101B-9397-08002B2CF9AE}" pid="3" name="subtitle">
    <vt:lpwstr/>
  </property>
</Properties>
</file>